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14A7BB54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、药品搜索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 w:hint="eastAsia"/>
        </w:rPr>
        <w:t>两个都用</w:t>
      </w:r>
      <w:r w:rsidR="00421400">
        <w:rPr>
          <w:rFonts w:ascii="Times New Roman" w:eastAsia="宋体" w:hAnsi="Times New Roman" w:hint="eastAsia"/>
        </w:rPr>
        <w:t>d</w:t>
      </w:r>
      <w:r w:rsidR="00421400">
        <w:rPr>
          <w:rFonts w:ascii="Times New Roman" w:eastAsia="宋体" w:hAnsi="Times New Roman"/>
        </w:rPr>
        <w:t>rug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77777777" w:rsidR="00101800" w:rsidRDefault="00101800" w:rsidP="000472D6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51A62E1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77777777" w:rsidR="000575EC" w:rsidRDefault="000575EC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</w:t>
            </w:r>
            <w:bookmarkStart w:id="0" w:name="_GoBack"/>
            <w:bookmarkEnd w:id="0"/>
            <w:r>
              <w:rPr>
                <w:rFonts w:ascii="Times New Roman" w:eastAsia="宋体" w:hAnsi="Times New Roman" w:hint="eastAsia"/>
              </w:rPr>
              <w:t>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518909EE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114ED23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8EB9A3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1188BE7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754ED592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5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5597A059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all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1C301C0E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1EC4AD93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制定者查询指定制定者</w:t>
            </w:r>
          </w:p>
        </w:tc>
      </w:tr>
      <w:tr w:rsidR="00AA680D" w14:paraId="42B26C2B" w14:textId="77777777" w:rsidTr="0002707A">
        <w:tc>
          <w:tcPr>
            <w:tcW w:w="1404" w:type="dxa"/>
          </w:tcPr>
          <w:p w14:paraId="3914B5ED" w14:textId="4855D81B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y</w:t>
            </w:r>
            <w:r>
              <w:rPr>
                <w:rFonts w:ascii="Times New Roman" w:eastAsia="宋体" w:hAnsi="Times New Roman"/>
              </w:rPr>
              <w:t>ear</w:t>
            </w:r>
          </w:p>
        </w:tc>
        <w:tc>
          <w:tcPr>
            <w:tcW w:w="756" w:type="dxa"/>
          </w:tcPr>
          <w:p w14:paraId="6A94211B" w14:textId="4F8CBAA8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4FC70B1C" w14:textId="0708C81E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020625" w14:textId="5FB24750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年份查询指定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916122" w14:textId="4DDB8FC0" w:rsidR="00D816D4" w:rsidRDefault="00536DCA" w:rsidP="00D816D4">
      <w:r>
        <w:rPr>
          <w:rFonts w:hint="eastAsia"/>
        </w:rPr>
        <w:t>返回临床</w:t>
      </w:r>
      <w:r w:rsidR="00D816D4">
        <w:rPr>
          <w:rFonts w:hint="eastAsia"/>
        </w:rPr>
        <w:t>指南</w:t>
      </w:r>
      <w:r>
        <w:rPr>
          <w:rFonts w:hint="eastAsia"/>
        </w:rPr>
        <w:t>详情，可以</w:t>
      </w:r>
      <w:r w:rsidR="00626871">
        <w:rPr>
          <w:rFonts w:hint="eastAsia"/>
        </w:rPr>
        <w:t>与</w:t>
      </w:r>
      <w:r>
        <w:rPr>
          <w:rFonts w:hint="eastAsia"/>
        </w:rPr>
        <w:t>1.2展示详情接口合并</w:t>
      </w:r>
    </w:p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77777777" w:rsidR="00626871" w:rsidRDefault="00626871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626871" w14:paraId="377FE674" w14:textId="77777777" w:rsidTr="007E3005">
        <w:tc>
          <w:tcPr>
            <w:tcW w:w="988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4A809689" w14:textId="77777777" w:rsidTr="007E3005">
        <w:tc>
          <w:tcPr>
            <w:tcW w:w="988" w:type="dxa"/>
          </w:tcPr>
          <w:p w14:paraId="40B8D04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D1AE8F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5C6930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626871" w14:paraId="0111F18A" w14:textId="77777777" w:rsidTr="007E3005">
        <w:tc>
          <w:tcPr>
            <w:tcW w:w="988" w:type="dxa"/>
          </w:tcPr>
          <w:p w14:paraId="421BDC9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1EB3A84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830BEB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626871" w14:paraId="7180E076" w14:textId="77777777" w:rsidTr="007E3005">
        <w:tc>
          <w:tcPr>
            <w:tcW w:w="988" w:type="dxa"/>
          </w:tcPr>
          <w:p w14:paraId="286BFA4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16E142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7E3005">
        <w:tc>
          <w:tcPr>
            <w:tcW w:w="988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58E1C40" w14:textId="174553E9" w:rsidR="00626871" w:rsidRDefault="00626871" w:rsidP="00626871">
      <w:r>
        <w:rPr>
          <w:rFonts w:hint="eastAsia"/>
        </w:rPr>
        <w:t>返回文献详情，可以与1.2展示详情接口合并</w:t>
      </w:r>
    </w:p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E6A27" w14:textId="77777777" w:rsidR="00A40EEF" w:rsidRDefault="00A40EEF" w:rsidP="000240F9">
      <w:r>
        <w:separator/>
      </w:r>
    </w:p>
  </w:endnote>
  <w:endnote w:type="continuationSeparator" w:id="0">
    <w:p w14:paraId="0338CE8F" w14:textId="77777777" w:rsidR="00A40EEF" w:rsidRDefault="00A40EEF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88A7A" w14:textId="77777777" w:rsidR="00A40EEF" w:rsidRDefault="00A40EEF" w:rsidP="000240F9">
      <w:r>
        <w:separator/>
      </w:r>
    </w:p>
  </w:footnote>
  <w:footnote w:type="continuationSeparator" w:id="0">
    <w:p w14:paraId="0B523246" w14:textId="77777777" w:rsidR="00A40EEF" w:rsidRDefault="00A40EEF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273EB3"/>
    <w:rsid w:val="002C5705"/>
    <w:rsid w:val="00315B08"/>
    <w:rsid w:val="00337D10"/>
    <w:rsid w:val="00355508"/>
    <w:rsid w:val="003C6BA2"/>
    <w:rsid w:val="003D1331"/>
    <w:rsid w:val="00421400"/>
    <w:rsid w:val="004C355D"/>
    <w:rsid w:val="004E0854"/>
    <w:rsid w:val="00511BFF"/>
    <w:rsid w:val="0052116A"/>
    <w:rsid w:val="00536DCA"/>
    <w:rsid w:val="005667D4"/>
    <w:rsid w:val="0062569A"/>
    <w:rsid w:val="00626871"/>
    <w:rsid w:val="00697FCC"/>
    <w:rsid w:val="00754281"/>
    <w:rsid w:val="007813FF"/>
    <w:rsid w:val="007A5569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C76827"/>
    <w:rsid w:val="00C91291"/>
    <w:rsid w:val="00CA481D"/>
    <w:rsid w:val="00CB1762"/>
    <w:rsid w:val="00D816D4"/>
    <w:rsid w:val="00D85F05"/>
    <w:rsid w:val="00F1560C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96C42-BB23-470A-A3CA-C0EED7908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6</TotalTime>
  <Pages>5</Pages>
  <Words>354</Words>
  <Characters>2021</Characters>
  <Application>Microsoft Office Word</Application>
  <DocSecurity>0</DocSecurity>
  <Lines>16</Lines>
  <Paragraphs>4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13</cp:revision>
  <dcterms:created xsi:type="dcterms:W3CDTF">2020-07-06T12:28:00Z</dcterms:created>
  <dcterms:modified xsi:type="dcterms:W3CDTF">2020-08-11T12:53:00Z</dcterms:modified>
</cp:coreProperties>
</file>